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A7E38" w14:textId="5C39DF27" w:rsidR="003B7296" w:rsidRPr="00B74603" w:rsidRDefault="003B7296" w:rsidP="005A3CFA">
      <w:pPr>
        <w:spacing w:after="0"/>
        <w:rPr>
          <w:b/>
          <w:bCs/>
          <w:sz w:val="28"/>
          <w:szCs w:val="28"/>
        </w:rPr>
      </w:pPr>
      <w:r w:rsidRPr="00B74603">
        <w:rPr>
          <w:b/>
          <w:bCs/>
          <w:sz w:val="28"/>
          <w:szCs w:val="28"/>
        </w:rPr>
        <w:t>Mezinárodní konference „Stá</w:t>
      </w:r>
      <w:r w:rsidR="00F82AD0" w:rsidRPr="00B74603">
        <w:rPr>
          <w:b/>
          <w:bCs/>
          <w:sz w:val="28"/>
          <w:szCs w:val="28"/>
        </w:rPr>
        <w:t>ří</w:t>
      </w:r>
      <w:r w:rsidRPr="00B74603">
        <w:rPr>
          <w:b/>
          <w:bCs/>
          <w:sz w:val="28"/>
          <w:szCs w:val="28"/>
        </w:rPr>
        <w:t xml:space="preserve"> spojuje“. Praha, </w:t>
      </w:r>
      <w:r w:rsidR="00C169C2">
        <w:rPr>
          <w:b/>
          <w:bCs/>
          <w:sz w:val="28"/>
          <w:szCs w:val="28"/>
        </w:rPr>
        <w:t>1</w:t>
      </w:r>
      <w:r w:rsidRPr="00B74603">
        <w:rPr>
          <w:b/>
          <w:bCs/>
          <w:sz w:val="28"/>
          <w:szCs w:val="28"/>
        </w:rPr>
        <w:t>9.-</w:t>
      </w:r>
      <w:r w:rsidR="00C169C2">
        <w:rPr>
          <w:b/>
          <w:bCs/>
          <w:sz w:val="28"/>
          <w:szCs w:val="28"/>
        </w:rPr>
        <w:t>20</w:t>
      </w:r>
      <w:r w:rsidRPr="00B74603">
        <w:rPr>
          <w:b/>
          <w:bCs/>
          <w:sz w:val="28"/>
          <w:szCs w:val="28"/>
        </w:rPr>
        <w:t xml:space="preserve">. </w:t>
      </w:r>
      <w:r w:rsidR="00C169C2">
        <w:rPr>
          <w:b/>
          <w:bCs/>
          <w:sz w:val="28"/>
          <w:szCs w:val="28"/>
        </w:rPr>
        <w:t>října</w:t>
      </w:r>
      <w:r w:rsidRPr="00B74603">
        <w:rPr>
          <w:b/>
          <w:bCs/>
          <w:sz w:val="28"/>
          <w:szCs w:val="28"/>
        </w:rPr>
        <w:t xml:space="preserve"> 2020</w:t>
      </w:r>
      <w:r w:rsidRPr="00B74603">
        <w:rPr>
          <w:b/>
          <w:bCs/>
          <w:sz w:val="28"/>
          <w:szCs w:val="28"/>
        </w:rPr>
        <w:tab/>
      </w:r>
    </w:p>
    <w:p w14:paraId="424729A0" w14:textId="436348A5" w:rsidR="0048656D" w:rsidRPr="00B74603" w:rsidRDefault="0048656D" w:rsidP="0048656D">
      <w:pPr>
        <w:jc w:val="center"/>
        <w:rPr>
          <w:b/>
          <w:bCs/>
        </w:rPr>
      </w:pPr>
      <w:r w:rsidRPr="00B74603">
        <w:rPr>
          <w:b/>
          <w:bCs/>
        </w:rPr>
        <w:t>DEN 1</w:t>
      </w:r>
    </w:p>
    <w:p w14:paraId="3F14B55E" w14:textId="77777777" w:rsidR="0048656D" w:rsidRPr="00B74603" w:rsidRDefault="0048656D" w:rsidP="0048656D">
      <w:r w:rsidRPr="00B74603">
        <w:t>9:00 – 9:10 Zahájení konference ministryní práce a sociálních věcí Janou Maláčovou</w:t>
      </w:r>
    </w:p>
    <w:p w14:paraId="187EB39D" w14:textId="07A1298A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9:10- 11:00 PLENÁRNÍ ZASEDÁNÍ </w:t>
      </w:r>
    </w:p>
    <w:p w14:paraId="4FBD470E" w14:textId="62DAA3C0" w:rsidR="0048656D" w:rsidRPr="00B74603" w:rsidRDefault="0048656D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TÝRÁNÍ A ZANEDBÁVÁNÍ SENIORŮ </w:t>
      </w:r>
      <w:bookmarkEnd w:id="0"/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7AE24FA3" w14:textId="77777777" w:rsidR="0048656D" w:rsidRPr="00131248" w:rsidRDefault="0048656D" w:rsidP="0048656D">
      <w:pPr>
        <w:pStyle w:val="paragraph"/>
        <w:spacing w:beforeAutospacing="0" w:after="0" w:afterAutospacing="0"/>
        <w:textAlignment w:val="baseline"/>
      </w:pPr>
      <w:r w:rsidRPr="00131248">
        <w:rPr>
          <w:rFonts w:asciiTheme="minorHAnsi" w:hAnsiTheme="minorHAnsi"/>
          <w:sz w:val="22"/>
          <w:szCs w:val="22"/>
        </w:rPr>
        <w:t xml:space="preserve">9:10 – 9:30 Susan Somers: </w:t>
      </w:r>
      <w:r w:rsidRPr="00131248">
        <w:rPr>
          <w:rFonts w:asciiTheme="minorHAnsi" w:hAnsiTheme="minorHAnsi"/>
          <w:i/>
          <w:iCs/>
          <w:sz w:val="22"/>
          <w:szCs w:val="22"/>
        </w:rPr>
        <w:t>Úvod do tématu</w:t>
      </w:r>
    </w:p>
    <w:p w14:paraId="4E72E0A9" w14:textId="1A8F4A4D" w:rsidR="00707912" w:rsidRPr="00131248" w:rsidRDefault="0048656D" w:rsidP="0048656D">
      <w:pPr>
        <w:pStyle w:val="paragraph"/>
        <w:spacing w:beforeAutospacing="0" w:after="0" w:afterAutospacing="0"/>
        <w:textAlignment w:val="baseline"/>
        <w:rPr>
          <w:b/>
        </w:rPr>
      </w:pPr>
      <w:r w:rsidRPr="00131248">
        <w:rPr>
          <w:rFonts w:asciiTheme="minorHAnsi" w:hAnsiTheme="minorHAnsi"/>
          <w:sz w:val="22"/>
          <w:szCs w:val="22"/>
        </w:rPr>
        <w:t xml:space="preserve">9:30 – </w:t>
      </w:r>
      <w:r w:rsidR="00131248">
        <w:rPr>
          <w:rFonts w:asciiTheme="minorHAnsi" w:hAnsiTheme="minorHAnsi"/>
          <w:sz w:val="22"/>
          <w:szCs w:val="22"/>
        </w:rPr>
        <w:t>10</w:t>
      </w:r>
      <w:r w:rsidRPr="00131248">
        <w:rPr>
          <w:rFonts w:asciiTheme="minorHAnsi" w:hAnsiTheme="minorHAnsi"/>
          <w:sz w:val="22"/>
          <w:szCs w:val="22"/>
        </w:rPr>
        <w:t>:</w:t>
      </w:r>
      <w:r w:rsidR="00131248">
        <w:rPr>
          <w:rFonts w:asciiTheme="minorHAnsi" w:hAnsiTheme="minorHAnsi"/>
          <w:sz w:val="22"/>
          <w:szCs w:val="22"/>
        </w:rPr>
        <w:t>0</w:t>
      </w:r>
      <w:r w:rsidRPr="00131248">
        <w:rPr>
          <w:rFonts w:asciiTheme="minorHAnsi" w:hAnsiTheme="minorHAnsi"/>
          <w:sz w:val="22"/>
          <w:szCs w:val="22"/>
        </w:rPr>
        <w:t xml:space="preserve">0 Mgr. Jan Lorman: </w:t>
      </w:r>
      <w:r w:rsidR="00707912" w:rsidRPr="00131248">
        <w:rPr>
          <w:rFonts w:asciiTheme="minorHAnsi" w:hAnsiTheme="minorHAnsi"/>
          <w:i/>
          <w:iCs/>
          <w:sz w:val="22"/>
          <w:szCs w:val="22"/>
        </w:rPr>
        <w:t>Domácí násilí nebo EAN?</w:t>
      </w:r>
    </w:p>
    <w:p w14:paraId="0390C11B" w14:textId="3DFA4E48" w:rsidR="0048656D" w:rsidRPr="00131248" w:rsidRDefault="00131248" w:rsidP="0048656D">
      <w:pPr>
        <w:pStyle w:val="paragraph"/>
        <w:spacing w:beforeAutospacing="0" w:after="0" w:afterAutospacing="0"/>
        <w:textAlignment w:val="baseline"/>
        <w:rPr>
          <w:color w:val="FF0000"/>
        </w:rPr>
      </w:pPr>
      <w:r>
        <w:rPr>
          <w:rFonts w:asciiTheme="minorHAnsi" w:hAnsiTheme="minorHAnsi"/>
          <w:sz w:val="22"/>
          <w:szCs w:val="22"/>
        </w:rPr>
        <w:t>10</w:t>
      </w:r>
      <w:r w:rsidR="0048656D" w:rsidRPr="00131248"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>0</w:t>
      </w:r>
      <w:r w:rsidR="0048656D" w:rsidRPr="00131248">
        <w:rPr>
          <w:rFonts w:asciiTheme="minorHAnsi" w:hAnsiTheme="minorHAnsi"/>
          <w:sz w:val="22"/>
          <w:szCs w:val="22"/>
        </w:rPr>
        <w:t>0 – 10:20</w:t>
      </w:r>
      <w:r w:rsidRPr="00131248">
        <w:rPr>
          <w:rFonts w:asciiTheme="minorHAnsi" w:hAnsiTheme="minorHAnsi"/>
          <w:sz w:val="22"/>
          <w:szCs w:val="22"/>
        </w:rPr>
        <w:t xml:space="preserve"> TBC</w:t>
      </w:r>
      <w:r w:rsidR="0048656D" w:rsidRPr="00131248">
        <w:rPr>
          <w:rFonts w:asciiTheme="minorHAnsi" w:hAnsiTheme="minorHAnsi"/>
          <w:sz w:val="22"/>
          <w:szCs w:val="22"/>
        </w:rPr>
        <w:t xml:space="preserve">: </w:t>
      </w:r>
      <w:r w:rsidR="0048656D" w:rsidRPr="00131248">
        <w:rPr>
          <w:rFonts w:asciiTheme="minorHAnsi" w:hAnsiTheme="minorHAnsi"/>
          <w:i/>
          <w:iCs/>
          <w:sz w:val="22"/>
          <w:szCs w:val="22"/>
        </w:rPr>
        <w:t xml:space="preserve">Vztah mezi </w:t>
      </w:r>
      <w:r w:rsidR="001C08E7" w:rsidRPr="00131248">
        <w:rPr>
          <w:rFonts w:asciiTheme="minorHAnsi" w:hAnsiTheme="minorHAnsi"/>
          <w:i/>
          <w:iCs/>
          <w:sz w:val="22"/>
          <w:szCs w:val="22"/>
        </w:rPr>
        <w:t>týráním</w:t>
      </w:r>
      <w:r w:rsidR="0048656D" w:rsidRPr="00131248">
        <w:rPr>
          <w:rFonts w:asciiTheme="minorHAnsi" w:hAnsiTheme="minorHAnsi"/>
          <w:i/>
          <w:iCs/>
          <w:sz w:val="22"/>
          <w:szCs w:val="22"/>
        </w:rPr>
        <w:t xml:space="preserve"> seniorů, diskriminací na základě věku (ageismem) a lidskými právy</w:t>
      </w:r>
    </w:p>
    <w:p w14:paraId="414E96DE" w14:textId="06E5ADDE" w:rsidR="0048656D" w:rsidRPr="00B74603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131248">
        <w:rPr>
          <w:rFonts w:asciiTheme="minorHAnsi" w:hAnsiTheme="minorHAnsi"/>
          <w:sz w:val="22"/>
          <w:szCs w:val="22"/>
        </w:rPr>
        <w:t xml:space="preserve">10:20 – 10:40 </w:t>
      </w:r>
      <w:r w:rsidR="00131248" w:rsidRPr="00131248">
        <w:rPr>
          <w:rFonts w:asciiTheme="minorHAnsi" w:hAnsiTheme="minorHAnsi"/>
          <w:sz w:val="22"/>
          <w:szCs w:val="22"/>
        </w:rPr>
        <w:t>TBC</w:t>
      </w:r>
      <w:r w:rsidR="00705ABC" w:rsidRPr="00131248">
        <w:rPr>
          <w:rFonts w:asciiTheme="minorHAnsi" w:hAnsiTheme="minorHAnsi"/>
          <w:sz w:val="22"/>
          <w:szCs w:val="22"/>
        </w:rPr>
        <w:t xml:space="preserve">: </w:t>
      </w:r>
      <w:r w:rsidR="00705ABC" w:rsidRPr="00131248">
        <w:rPr>
          <w:rFonts w:asciiTheme="minorHAnsi" w:hAnsiTheme="minorHAnsi"/>
          <w:i/>
          <w:iCs/>
          <w:sz w:val="22"/>
          <w:szCs w:val="22"/>
        </w:rPr>
        <w:t>Uplatňování lidských práv starších osob</w:t>
      </w:r>
    </w:p>
    <w:p w14:paraId="7CC962CE" w14:textId="69F2DFAB" w:rsidR="00371792" w:rsidRPr="00B74603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74603">
        <w:rPr>
          <w:rFonts w:asciiTheme="minorHAnsi" w:hAnsiTheme="minorHAnsi"/>
          <w:sz w:val="22"/>
          <w:szCs w:val="22"/>
        </w:rPr>
        <w:t>10:40 – 11:00 Debata</w:t>
      </w:r>
    </w:p>
    <w:p w14:paraId="7EFE9B96" w14:textId="7E0DE0D5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sz w:val="16"/>
          <w:szCs w:val="16"/>
        </w:rPr>
      </w:pPr>
    </w:p>
    <w:p w14:paraId="08A3BAA3" w14:textId="0DE00484" w:rsidR="0048656D" w:rsidRPr="00B74603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74603">
        <w:rPr>
          <w:rStyle w:val="eop"/>
          <w:rFonts w:ascii="Calibri" w:hAnsi="Calibri"/>
          <w:sz w:val="22"/>
          <w:szCs w:val="22"/>
        </w:rPr>
        <w:t>11:00 – 11:25 Přestávka</w:t>
      </w:r>
      <w:r w:rsidR="00701454" w:rsidRPr="00B74603">
        <w:rPr>
          <w:rStyle w:val="eop"/>
          <w:rFonts w:ascii="Calibri" w:hAnsi="Calibri"/>
          <w:sz w:val="22"/>
          <w:szCs w:val="22"/>
        </w:rPr>
        <w:t xml:space="preserve"> na kávu</w:t>
      </w:r>
    </w:p>
    <w:p w14:paraId="616BD764" w14:textId="77777777" w:rsidR="003B7296" w:rsidRPr="00B74603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3BBD7C" w14:textId="0E4183B6" w:rsidR="0048656D" w:rsidRPr="00B74603" w:rsidRDefault="004E7C6B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1:25-13:05</w:t>
      </w:r>
      <w:r w:rsidRPr="00B74603">
        <w:rPr>
          <w:rStyle w:val="eop"/>
          <w:rFonts w:ascii="Calibri" w:hAnsi="Calibri"/>
          <w:sz w:val="22"/>
          <w:szCs w:val="22"/>
        </w:rPr>
        <w:t xml:space="preserve"> </w:t>
      </w: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0266892E" w14:textId="32A955B2" w:rsidR="00701454" w:rsidRPr="00B74603" w:rsidRDefault="00701454" w:rsidP="0048656D">
      <w:pPr>
        <w:pStyle w:val="paragraph"/>
        <w:spacing w:beforeAutospacing="0" w:after="0" w:afterAutospacing="0"/>
        <w:textAlignment w:val="baseline"/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SEBEVRAŽDY SENIORŮ</w:t>
      </w:r>
    </w:p>
    <w:p w14:paraId="6AE0EF59" w14:textId="51323CE8" w:rsidR="0048656D" w:rsidRPr="00B74603" w:rsidRDefault="00414A87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B74603">
        <w:rPr>
          <w:rFonts w:ascii="Segoe UI" w:hAnsi="Segoe UI" w:cs="Segoe UI"/>
          <w:sz w:val="18"/>
          <w:szCs w:val="18"/>
        </w:rPr>
        <w:t xml:space="preserve"> </w:t>
      </w:r>
    </w:p>
    <w:p w14:paraId="524B171A" w14:textId="63AD170F" w:rsidR="0048656D" w:rsidRPr="00131248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131248">
        <w:rPr>
          <w:rFonts w:asciiTheme="minorHAnsi" w:hAnsiTheme="minorHAnsi"/>
          <w:sz w:val="22"/>
          <w:szCs w:val="22"/>
        </w:rPr>
        <w:t xml:space="preserve">11:25 – 11:45 </w:t>
      </w:r>
      <w:r w:rsidR="009A52AD" w:rsidRPr="00131248">
        <w:rPr>
          <w:rFonts w:asciiTheme="minorHAnsi" w:hAnsiTheme="minorHAnsi"/>
          <w:sz w:val="22"/>
          <w:szCs w:val="22"/>
        </w:rPr>
        <w:t>prof.</w:t>
      </w:r>
      <w:r w:rsidRPr="00131248">
        <w:rPr>
          <w:rFonts w:asciiTheme="minorHAnsi" w:hAnsiTheme="minorHAnsi"/>
          <w:sz w:val="22"/>
          <w:szCs w:val="22"/>
        </w:rPr>
        <w:t xml:space="preserve"> PhDr. Tomáš Katrňák, Ph.D.: </w:t>
      </w:r>
      <w:r w:rsidR="00701454" w:rsidRPr="00131248">
        <w:rPr>
          <w:rFonts w:asciiTheme="minorHAnsi" w:hAnsiTheme="minorHAnsi"/>
          <w:i/>
          <w:iCs/>
          <w:sz w:val="22"/>
          <w:szCs w:val="22"/>
        </w:rPr>
        <w:t>Sebevražednost a efekty věku, doby a kohort v Evropských zemích v letech 1994 až 2014</w:t>
      </w:r>
    </w:p>
    <w:p w14:paraId="7A1A1059" w14:textId="7BBDDD0D" w:rsidR="00701454" w:rsidRPr="00131248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131248">
        <w:rPr>
          <w:rFonts w:asciiTheme="minorHAnsi" w:hAnsiTheme="minorHAnsi"/>
          <w:sz w:val="22"/>
          <w:szCs w:val="22"/>
        </w:rPr>
        <w:t xml:space="preserve">11:45 – 12:05 MUDr. Ilona Divácká, MBA: </w:t>
      </w:r>
      <w:r w:rsidR="00701454" w:rsidRPr="00131248">
        <w:rPr>
          <w:rFonts w:asciiTheme="minorHAnsi" w:hAnsiTheme="minorHAnsi"/>
          <w:i/>
          <w:iCs/>
          <w:sz w:val="22"/>
          <w:szCs w:val="22"/>
        </w:rPr>
        <w:t>Deprese a poruchy nálad vedoucí k suicidálnímu jednání u seniorů</w:t>
      </w:r>
    </w:p>
    <w:p w14:paraId="6B4472B2" w14:textId="344BC570" w:rsidR="002A4F65" w:rsidRPr="00131248" w:rsidRDefault="0048656D" w:rsidP="002A4F65">
      <w:pPr>
        <w:spacing w:after="0"/>
        <w:rPr>
          <w:color w:val="00B050"/>
        </w:rPr>
      </w:pPr>
      <w:r w:rsidRPr="00131248">
        <w:t xml:space="preserve">12:05 – 12:25 Nataša </w:t>
      </w:r>
      <w:proofErr w:type="spellStart"/>
      <w:r w:rsidRPr="00131248">
        <w:t>Todorović</w:t>
      </w:r>
      <w:proofErr w:type="spellEnd"/>
      <w:r w:rsidRPr="00131248">
        <w:t xml:space="preserve">, MPH: </w:t>
      </w:r>
      <w:r w:rsidRPr="00131248">
        <w:rPr>
          <w:i/>
          <w:iCs/>
        </w:rPr>
        <w:t>Prevence sebevražd</w:t>
      </w:r>
      <w:r w:rsidR="00E94026" w:rsidRPr="00131248">
        <w:rPr>
          <w:i/>
          <w:iCs/>
        </w:rPr>
        <w:t xml:space="preserve"> </w:t>
      </w:r>
      <w:r w:rsidRPr="00131248">
        <w:rPr>
          <w:i/>
          <w:iCs/>
        </w:rPr>
        <w:t>seniorů</w:t>
      </w:r>
      <w:r w:rsidR="006B36AA" w:rsidRPr="00131248">
        <w:rPr>
          <w:i/>
          <w:iCs/>
        </w:rPr>
        <w:t xml:space="preserve"> </w:t>
      </w:r>
    </w:p>
    <w:p w14:paraId="7FC4B1F9" w14:textId="24207675" w:rsidR="00B077D4" w:rsidRPr="00B74603" w:rsidRDefault="0048656D" w:rsidP="002A4F65">
      <w:pPr>
        <w:spacing w:after="0"/>
        <w:rPr>
          <w:i/>
          <w:iCs/>
        </w:rPr>
      </w:pPr>
      <w:r w:rsidRPr="00131248">
        <w:t xml:space="preserve">12:25 – 12:45 Mgr. Alexandr Kasal: </w:t>
      </w:r>
      <w:r w:rsidRPr="00131248">
        <w:rPr>
          <w:i/>
          <w:iCs/>
        </w:rPr>
        <w:t>Obecné zásady pro řízení rizik sebevražd u seniorů</w:t>
      </w:r>
      <w:r w:rsidRPr="00B74603">
        <w:rPr>
          <w:i/>
          <w:iCs/>
        </w:rPr>
        <w:t xml:space="preserve"> </w:t>
      </w:r>
    </w:p>
    <w:p w14:paraId="0B0E0A79" w14:textId="78C614E0" w:rsidR="00271C52" w:rsidRPr="00B74603" w:rsidRDefault="00271C52" w:rsidP="002A4F65">
      <w:pPr>
        <w:spacing w:after="0"/>
        <w:rPr>
          <w:color w:val="1F497D"/>
        </w:rPr>
      </w:pPr>
      <w:r w:rsidRPr="00B74603">
        <w:t>12:45 – 13:05 Debata</w:t>
      </w:r>
    </w:p>
    <w:p w14:paraId="4317D569" w14:textId="03EA7043" w:rsidR="006D4330" w:rsidRPr="00B74603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3:05 – 14:00 OBĚD</w:t>
      </w:r>
    </w:p>
    <w:p w14:paraId="761A0AB6" w14:textId="7F8D484C" w:rsidR="00167A75" w:rsidRPr="00B74603" w:rsidRDefault="00167A75" w:rsidP="00167A75">
      <w:pPr>
        <w:pStyle w:val="paragraph"/>
        <w:spacing w:beforeAutospacing="0" w:after="0" w:afterAutospacing="0"/>
        <w:textAlignment w:val="baseline"/>
        <w:rPr>
          <w:rFonts w:ascii="Calibri" w:hAnsi="Calibri"/>
          <w:b/>
          <w:bCs/>
          <w:sz w:val="22"/>
          <w:szCs w:val="22"/>
        </w:rPr>
      </w:pPr>
      <w:r w:rsidRPr="00B74603">
        <w:rPr>
          <w:rStyle w:val="normaltextrun"/>
          <w:rFonts w:ascii="Calibri" w:hAnsi="Calibri"/>
          <w:b/>
          <w:bCs/>
          <w:sz w:val="22"/>
          <w:szCs w:val="22"/>
        </w:rPr>
        <w:t>14:00-15:40</w:t>
      </w:r>
      <w:r w:rsidRPr="00B74603">
        <w:rPr>
          <w:rStyle w:val="eop"/>
          <w:rFonts w:ascii="Calibri" w:hAnsi="Calibri"/>
          <w:sz w:val="22"/>
          <w:szCs w:val="22"/>
        </w:rPr>
        <w:t xml:space="preserve"> </w:t>
      </w:r>
      <w:r w:rsidRPr="00B74603">
        <w:rPr>
          <w:rStyle w:val="eop"/>
          <w:rFonts w:ascii="Calibri" w:hAnsi="Calibri"/>
          <w:b/>
          <w:bCs/>
          <w:sz w:val="22"/>
          <w:szCs w:val="22"/>
        </w:rPr>
        <w:t xml:space="preserve">PLENÁRNÍ ZASEDÁNÍ </w:t>
      </w:r>
    </w:p>
    <w:p w14:paraId="37EC9139" w14:textId="096FF405" w:rsidR="0048656D" w:rsidRPr="00131248" w:rsidRDefault="006D4330">
      <w:r w:rsidRPr="00131248">
        <w:rPr>
          <w:b/>
          <w:bCs/>
        </w:rPr>
        <w:t>STÁRNUTÍ LGBT</w:t>
      </w:r>
    </w:p>
    <w:p w14:paraId="098C039D" w14:textId="79053092" w:rsidR="0048656D" w:rsidRPr="00131248" w:rsidRDefault="006D4330" w:rsidP="002A4F65">
      <w:pPr>
        <w:spacing w:after="0" w:line="240" w:lineRule="auto"/>
      </w:pPr>
      <w:r w:rsidRPr="00131248">
        <w:t xml:space="preserve">14:00 – 14:20 Mgr. Jolana </w:t>
      </w:r>
      <w:r w:rsidR="009A52AD" w:rsidRPr="00131248">
        <w:t>Novotná</w:t>
      </w:r>
      <w:r w:rsidR="009A52AD" w:rsidRPr="00131248">
        <w:rPr>
          <w:rFonts w:ascii="Georgia" w:hAnsi="Georgia"/>
          <w:color w:val="000000"/>
          <w:sz w:val="18"/>
          <w:szCs w:val="18"/>
          <w:shd w:val="clear" w:color="auto" w:fill="FFFFFF"/>
        </w:rPr>
        <w:t>:</w:t>
      </w:r>
      <w:r w:rsidRPr="00131248">
        <w:t xml:space="preserve"> </w:t>
      </w:r>
      <w:r w:rsidRPr="00131248">
        <w:rPr>
          <w:i/>
          <w:iCs/>
        </w:rPr>
        <w:t>Intimita a sexualita ve vyšším věku</w:t>
      </w:r>
    </w:p>
    <w:p w14:paraId="3265A0F9" w14:textId="77777777" w:rsidR="00167A75" w:rsidRPr="00131248" w:rsidRDefault="006D4330" w:rsidP="002A4F65">
      <w:pPr>
        <w:spacing w:after="0" w:line="240" w:lineRule="auto"/>
        <w:rPr>
          <w:i/>
          <w:iCs/>
        </w:rPr>
      </w:pPr>
      <w:r w:rsidRPr="00131248">
        <w:t xml:space="preserve">14:20 – 14:40 RNDr. Michal Pitoňák, Ph.D.: </w:t>
      </w:r>
      <w:r w:rsidR="00167A75" w:rsidRPr="00131248">
        <w:rPr>
          <w:i/>
          <w:iCs/>
        </w:rPr>
        <w:t>LGBT* lidé v české společnosti – data, fakta</w:t>
      </w:r>
    </w:p>
    <w:p w14:paraId="720DC021" w14:textId="14B5A892" w:rsidR="0048656D" w:rsidRPr="00131248" w:rsidRDefault="006D4330" w:rsidP="00167A75">
      <w:pPr>
        <w:spacing w:after="0" w:line="240" w:lineRule="auto"/>
      </w:pPr>
      <w:r w:rsidRPr="00131248">
        <w:t xml:space="preserve">14:40 – 15:00 </w:t>
      </w:r>
      <w:r w:rsidRPr="00131248">
        <w:rPr>
          <w:rStyle w:val="normaltextrun"/>
        </w:rPr>
        <w:t>PhDr. Jaroslava Hasmanová Marhánková, Ph.D.</w:t>
      </w:r>
      <w:r w:rsidRPr="00131248">
        <w:t xml:space="preserve">: </w:t>
      </w:r>
      <w:r w:rsidR="00707912" w:rsidRPr="00131248">
        <w:rPr>
          <w:i/>
          <w:iCs/>
        </w:rPr>
        <w:t>LGBT* senioři jako klienti sociálních služeb</w:t>
      </w:r>
    </w:p>
    <w:p w14:paraId="09BD4578" w14:textId="77777777" w:rsidR="00167A75" w:rsidRPr="00B74603" w:rsidRDefault="0048656D" w:rsidP="00167A75">
      <w:pPr>
        <w:spacing w:after="0"/>
        <w:rPr>
          <w:i/>
          <w:iCs/>
        </w:rPr>
      </w:pPr>
      <w:r w:rsidRPr="00131248">
        <w:t xml:space="preserve">15:00 – 15:20 </w:t>
      </w:r>
      <w:r w:rsidRPr="00131248">
        <w:rPr>
          <w:rStyle w:val="normaltextrun"/>
        </w:rPr>
        <w:t xml:space="preserve">ThLic. Mgr. Jaroslav Lorman, </w:t>
      </w:r>
      <w:proofErr w:type="spellStart"/>
      <w:r w:rsidRPr="00131248">
        <w:rPr>
          <w:rStyle w:val="normaltextrun"/>
        </w:rPr>
        <w:t>Th.D</w:t>
      </w:r>
      <w:proofErr w:type="spellEnd"/>
      <w:r w:rsidRPr="00131248">
        <w:rPr>
          <w:rStyle w:val="normaltextrun"/>
        </w:rPr>
        <w:t>.:</w:t>
      </w:r>
      <w:r w:rsidRPr="00131248">
        <w:t xml:space="preserve"> </w:t>
      </w:r>
      <w:r w:rsidR="00167A75" w:rsidRPr="00131248">
        <w:rPr>
          <w:i/>
          <w:iCs/>
        </w:rPr>
        <w:t>Příklady dobré praxe zacházení s LGBT* seniory a trendy</w:t>
      </w:r>
    </w:p>
    <w:p w14:paraId="21939E1A" w14:textId="68B52E47" w:rsidR="003B7296" w:rsidRPr="00B74603" w:rsidRDefault="00271C52" w:rsidP="00167A75">
      <w:pPr>
        <w:spacing w:after="0"/>
        <w:rPr>
          <w:i/>
          <w:iCs/>
        </w:rPr>
      </w:pPr>
      <w:r w:rsidRPr="00B74603">
        <w:t>15:20 – 15:40 Debata</w:t>
      </w:r>
    </w:p>
    <w:p w14:paraId="6FCC26C1" w14:textId="2D7AE7CF" w:rsidR="0048656D" w:rsidRPr="00B74603" w:rsidRDefault="006D4330" w:rsidP="003B7296">
      <w:pPr>
        <w:jc w:val="center"/>
        <w:rPr>
          <w:rStyle w:val="eop"/>
        </w:rPr>
      </w:pPr>
      <w:r w:rsidRPr="00B74603">
        <w:t>15:40 – 16:10 Přestávka</w:t>
      </w:r>
      <w:r w:rsidR="00167A75" w:rsidRPr="00B74603">
        <w:t xml:space="preserve"> na kávu</w:t>
      </w:r>
    </w:p>
    <w:p w14:paraId="05F7B5F9" w14:textId="1E74A150" w:rsidR="0048656D" w:rsidRPr="00B74603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bookmarkStart w:id="1" w:name="_Hlk29201466"/>
      <w:bookmarkEnd w:id="1"/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16:10 – 17:30</w:t>
      </w:r>
      <w:r w:rsidR="006B36AA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</w:p>
    <w:p w14:paraId="0B0CCEAD" w14:textId="1B96ABF7" w:rsidR="0048656D" w:rsidRPr="00B74603" w:rsidRDefault="0048656D" w:rsidP="0048656D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>Rozpoznávání syndromu týrání</w:t>
      </w:r>
      <w:r w:rsidR="009C2868" w:rsidRPr="00B74603">
        <w:rPr>
          <w:i/>
          <w:iCs/>
        </w:rPr>
        <w:t xml:space="preserve">, zneužívání </w:t>
      </w:r>
      <w:r w:rsidRPr="00B74603">
        <w:rPr>
          <w:i/>
          <w:iCs/>
        </w:rPr>
        <w:t>a z</w:t>
      </w:r>
      <w:r w:rsidR="00F02F61" w:rsidRPr="00B74603">
        <w:rPr>
          <w:i/>
          <w:iCs/>
        </w:rPr>
        <w:t>anedbávání</w:t>
      </w:r>
      <w:r w:rsidRPr="00B74603">
        <w:rPr>
          <w:i/>
          <w:iCs/>
        </w:rPr>
        <w:t xml:space="preserve"> seniorů. Školení. Případové studie. </w:t>
      </w:r>
    </w:p>
    <w:p w14:paraId="00AA8046" w14:textId="5C1D34B9" w:rsidR="006D0D5F" w:rsidRPr="00131248" w:rsidRDefault="00131248" w:rsidP="00F1063B">
      <w:pPr>
        <w:spacing w:after="0"/>
        <w:textAlignment w:val="baseline"/>
        <w:rPr>
          <w:rStyle w:val="normaltextrun"/>
          <w:b/>
          <w:bCs/>
        </w:rPr>
      </w:pPr>
      <w:r w:rsidRPr="00131248">
        <w:rPr>
          <w:rStyle w:val="normaltextrun"/>
          <w:b/>
          <w:bCs/>
        </w:rPr>
        <w:t xml:space="preserve">Mgr. </w:t>
      </w:r>
      <w:r w:rsidR="002A0021" w:rsidRPr="00131248">
        <w:rPr>
          <w:rStyle w:val="normaltextrun"/>
          <w:b/>
          <w:bCs/>
        </w:rPr>
        <w:t>Jan Lorman</w:t>
      </w:r>
    </w:p>
    <w:p w14:paraId="585D2E83" w14:textId="77777777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12"/>
          <w:szCs w:val="12"/>
          <w:lang w:eastAsia="en-US"/>
        </w:rPr>
      </w:pPr>
    </w:p>
    <w:p w14:paraId="0F6A10B9" w14:textId="502374DB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</w:t>
      </w:r>
      <w:r w:rsidR="00167A75"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 </w:t>
      </w: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16:10 – 17:30</w:t>
      </w:r>
    </w:p>
    <w:p w14:paraId="571EA955" w14:textId="77777777" w:rsidR="009C2868" w:rsidRPr="00B74603" w:rsidRDefault="009C2868" w:rsidP="009C2868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 xml:space="preserve">Rozpoznávání syndromu týrání, zneužívání a zanedbávání seniorů. Školení. Případové studie. </w:t>
      </w:r>
    </w:p>
    <w:p w14:paraId="4CB1EEA0" w14:textId="45B03A34" w:rsidR="009522B1" w:rsidRPr="00131248" w:rsidRDefault="00131248" w:rsidP="009522B1">
      <w:pPr>
        <w:spacing w:after="0"/>
        <w:textAlignment w:val="baseline"/>
        <w:rPr>
          <w:b/>
          <w:bCs/>
        </w:rPr>
      </w:pPr>
      <w:r w:rsidRPr="00131248">
        <w:rPr>
          <w:b/>
          <w:bCs/>
        </w:rPr>
        <w:t>MUDr. Zdeněk Kalvach, CSc</w:t>
      </w:r>
    </w:p>
    <w:p w14:paraId="142CE7B8" w14:textId="77777777" w:rsidR="00131248" w:rsidRPr="00B74603" w:rsidRDefault="00131248" w:rsidP="009522B1">
      <w:pPr>
        <w:spacing w:after="0"/>
        <w:textAlignment w:val="baseline"/>
        <w:rPr>
          <w:rStyle w:val="normaltextrun"/>
          <w:b/>
          <w:bCs/>
          <w:sz w:val="12"/>
          <w:szCs w:val="12"/>
        </w:rPr>
      </w:pPr>
    </w:p>
    <w:p w14:paraId="02F51F90" w14:textId="7B46CC8C" w:rsidR="006D4330" w:rsidRPr="00B74603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>WORKSHOP 16:10 – 17:30</w:t>
      </w:r>
    </w:p>
    <w:p w14:paraId="4E52FAAB" w14:textId="77777777" w:rsidR="009C2868" w:rsidRPr="00B74603" w:rsidRDefault="009C2868" w:rsidP="009C2868">
      <w:pPr>
        <w:spacing w:after="0"/>
        <w:textAlignment w:val="baseline"/>
        <w:rPr>
          <w:i/>
          <w:iCs/>
        </w:rPr>
      </w:pPr>
      <w:r w:rsidRPr="00B74603">
        <w:rPr>
          <w:i/>
          <w:iCs/>
        </w:rPr>
        <w:t xml:space="preserve">Rozpoznávání syndromu týrání, zneužívání a zanedbávání seniorů. Školení. Případové studie. </w:t>
      </w:r>
    </w:p>
    <w:p w14:paraId="1001EE1A" w14:textId="35181F55" w:rsidR="00D97F4B" w:rsidRPr="00D97F4B" w:rsidRDefault="004B604B" w:rsidP="00A131F9">
      <w:pPr>
        <w:spacing w:after="0"/>
        <w:textAlignment w:val="baseline"/>
        <w:rPr>
          <w:rStyle w:val="normaltextrun"/>
          <w:b/>
          <w:bCs/>
        </w:rPr>
      </w:pPr>
      <w:r w:rsidRPr="00131248">
        <w:rPr>
          <w:rStyle w:val="normaltextrun"/>
          <w:b/>
          <w:bCs/>
        </w:rPr>
        <w:t>Doc. PhDr. Ludmila Čírtková</w:t>
      </w:r>
      <w:r w:rsidRPr="00096F7A">
        <w:rPr>
          <w:rStyle w:val="normaltextrun"/>
          <w:b/>
          <w:bCs/>
        </w:rPr>
        <w:t>, CSc.</w:t>
      </w:r>
    </w:p>
    <w:p w14:paraId="16E1CE9D" w14:textId="623AC7B7" w:rsidR="00890D26" w:rsidRPr="00B74603" w:rsidRDefault="005A3CFA" w:rsidP="00A131F9">
      <w:pPr>
        <w:spacing w:after="0"/>
        <w:textAlignment w:val="baseline"/>
        <w:rPr>
          <w:rStyle w:val="normaltextrun"/>
        </w:rPr>
      </w:pPr>
      <w:r w:rsidRPr="00B74603">
        <w:rPr>
          <w:rStyle w:val="normaltextrun"/>
        </w:rPr>
        <w:t>17:30 Konec Dne 1</w:t>
      </w:r>
    </w:p>
    <w:p w14:paraId="0F53E224" w14:textId="77777777" w:rsidR="0048656D" w:rsidRPr="00B74603" w:rsidRDefault="0048656D" w:rsidP="0048656D">
      <w:pPr>
        <w:pStyle w:val="Odstavecseseznamem"/>
        <w:jc w:val="center"/>
        <w:rPr>
          <w:b/>
          <w:bCs/>
        </w:rPr>
      </w:pPr>
      <w:r w:rsidRPr="00B74603">
        <w:rPr>
          <w:b/>
          <w:bCs/>
        </w:rPr>
        <w:lastRenderedPageBreak/>
        <w:t>DEN 2</w:t>
      </w:r>
    </w:p>
    <w:p w14:paraId="023D3C5F" w14:textId="77777777" w:rsidR="00582048" w:rsidRPr="00B74603" w:rsidRDefault="00A131F9" w:rsidP="00582048">
      <w:pPr>
        <w:spacing w:after="0"/>
        <w:rPr>
          <w:rStyle w:val="normaltextrun"/>
          <w:b/>
          <w:bCs/>
        </w:rPr>
      </w:pPr>
      <w:r w:rsidRPr="00B74603">
        <w:rPr>
          <w:rStyle w:val="normaltextrun"/>
          <w:b/>
          <w:bCs/>
        </w:rPr>
        <w:t xml:space="preserve">9:00 - 10:50 </w:t>
      </w:r>
      <w:bookmarkStart w:id="2" w:name="_Hlk32074436"/>
      <w:r w:rsidRPr="00B74603">
        <w:rPr>
          <w:rStyle w:val="normaltextrun"/>
          <w:b/>
          <w:bCs/>
        </w:rPr>
        <w:t>PLENÁRNÍ ZASEDÁNÍ</w:t>
      </w:r>
      <w:bookmarkEnd w:id="2"/>
    </w:p>
    <w:p w14:paraId="228889E3" w14:textId="77777777" w:rsidR="00582048" w:rsidRPr="00B74603" w:rsidRDefault="0048656D" w:rsidP="00582048">
      <w:pPr>
        <w:spacing w:after="0"/>
        <w:rPr>
          <w:rStyle w:val="normaltextrun"/>
          <w:b/>
          <w:bCs/>
        </w:rPr>
      </w:pPr>
      <w:r w:rsidRPr="00B74603">
        <w:rPr>
          <w:rStyle w:val="normaltextrun"/>
          <w:b/>
          <w:bCs/>
        </w:rPr>
        <w:t xml:space="preserve">TÝRÁNÍ A ZANEDBÁVÁNÍ </w:t>
      </w:r>
      <w:r w:rsidR="009E0327" w:rsidRPr="00B74603">
        <w:rPr>
          <w:rStyle w:val="normaltextrun"/>
          <w:b/>
          <w:bCs/>
        </w:rPr>
        <w:t>SENIORŮ – ROZPOZNÁVÁNÍ</w:t>
      </w:r>
      <w:r w:rsidRPr="00B74603">
        <w:rPr>
          <w:rStyle w:val="normaltextrun"/>
          <w:b/>
          <w:bCs/>
        </w:rPr>
        <w:t xml:space="preserve"> (DETEKCE) A DIAGNÓZA</w:t>
      </w:r>
    </w:p>
    <w:p w14:paraId="37A7647B" w14:textId="3666D866" w:rsidR="0048656D" w:rsidRPr="00B74603" w:rsidRDefault="0048656D" w:rsidP="00582048">
      <w:pPr>
        <w:spacing w:after="0"/>
      </w:pPr>
      <w:r w:rsidRPr="00B74603">
        <w:rPr>
          <w:rStyle w:val="normaltextrun"/>
          <w:b/>
          <w:bCs/>
        </w:rPr>
        <w:t xml:space="preserve"> </w:t>
      </w:r>
    </w:p>
    <w:p w14:paraId="2BC68658" w14:textId="52F1E75D" w:rsidR="0048656D" w:rsidRPr="00131248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131248">
        <w:rPr>
          <w:rStyle w:val="normaltextrun"/>
          <w:rFonts w:asciiTheme="minorHAnsi" w:hAnsiTheme="minorHAnsi"/>
          <w:sz w:val="22"/>
          <w:szCs w:val="22"/>
        </w:rPr>
        <w:t>9:00</w:t>
      </w:r>
      <w:r w:rsidR="00582048" w:rsidRPr="00131248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Pr="00131248">
        <w:rPr>
          <w:rStyle w:val="normaltextrun"/>
          <w:rFonts w:asciiTheme="minorHAnsi" w:hAnsiTheme="minorHAnsi"/>
          <w:sz w:val="22"/>
          <w:szCs w:val="22"/>
        </w:rPr>
        <w:t>- 9:</w:t>
      </w:r>
      <w:r w:rsidR="00131248">
        <w:rPr>
          <w:rStyle w:val="normaltextrun"/>
          <w:rFonts w:asciiTheme="minorHAnsi" w:hAnsiTheme="minorHAnsi"/>
          <w:sz w:val="22"/>
          <w:szCs w:val="22"/>
        </w:rPr>
        <w:t>3</w:t>
      </w:r>
      <w:r w:rsidRPr="00131248">
        <w:rPr>
          <w:rStyle w:val="normaltextrun"/>
          <w:rFonts w:asciiTheme="minorHAnsi" w:hAnsiTheme="minorHAnsi"/>
          <w:sz w:val="22"/>
          <w:szCs w:val="22"/>
        </w:rPr>
        <w:t xml:space="preserve">0 MUDr. Zdeněk Kalvach, CSc.: </w:t>
      </w:r>
      <w:r w:rsidRPr="00131248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EAN Lékařská diagnostika a </w:t>
      </w:r>
      <w:r w:rsidR="00582048" w:rsidRPr="00131248">
        <w:rPr>
          <w:rStyle w:val="normaltextrun"/>
          <w:rFonts w:asciiTheme="minorHAnsi" w:hAnsiTheme="minorHAnsi"/>
          <w:i/>
          <w:iCs/>
          <w:sz w:val="22"/>
          <w:szCs w:val="22"/>
        </w:rPr>
        <w:t>detekce</w:t>
      </w:r>
    </w:p>
    <w:p w14:paraId="7A1CB8A1" w14:textId="6ADEF363" w:rsidR="0048656D" w:rsidRPr="00131248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131248">
        <w:rPr>
          <w:rStyle w:val="normaltextrun"/>
          <w:rFonts w:asciiTheme="minorHAnsi" w:hAnsiTheme="minorHAnsi"/>
          <w:sz w:val="22"/>
          <w:szCs w:val="22"/>
        </w:rPr>
        <w:t>9:</w:t>
      </w:r>
      <w:r w:rsidR="00131248">
        <w:rPr>
          <w:rStyle w:val="normaltextrun"/>
          <w:rFonts w:asciiTheme="minorHAnsi" w:hAnsiTheme="minorHAnsi"/>
          <w:sz w:val="22"/>
          <w:szCs w:val="22"/>
        </w:rPr>
        <w:t>3</w:t>
      </w:r>
      <w:r w:rsidRPr="00131248">
        <w:rPr>
          <w:rStyle w:val="normaltextrun"/>
          <w:rFonts w:asciiTheme="minorHAnsi" w:hAnsiTheme="minorHAnsi"/>
          <w:sz w:val="22"/>
          <w:szCs w:val="22"/>
        </w:rPr>
        <w:t>0 - 9:</w:t>
      </w:r>
      <w:r w:rsidR="00131248">
        <w:rPr>
          <w:rStyle w:val="normaltextrun"/>
          <w:rFonts w:asciiTheme="minorHAnsi" w:hAnsiTheme="minorHAnsi"/>
          <w:sz w:val="22"/>
          <w:szCs w:val="22"/>
        </w:rPr>
        <w:t>5</w:t>
      </w:r>
      <w:r w:rsidRPr="00131248">
        <w:rPr>
          <w:rStyle w:val="normaltextrun"/>
          <w:rFonts w:asciiTheme="minorHAnsi" w:hAnsiTheme="minorHAnsi"/>
          <w:sz w:val="22"/>
          <w:szCs w:val="22"/>
        </w:rPr>
        <w:t xml:space="preserve">0 </w:t>
      </w:r>
      <w:r w:rsidR="009E0327" w:rsidRPr="00131248">
        <w:rPr>
          <w:rStyle w:val="normaltextrun"/>
          <w:rFonts w:asciiTheme="minorHAnsi" w:hAnsiTheme="minorHAnsi"/>
          <w:sz w:val="22"/>
          <w:szCs w:val="22"/>
        </w:rPr>
        <w:t>p</w:t>
      </w:r>
      <w:r w:rsidRPr="00131248">
        <w:rPr>
          <w:rStyle w:val="normaltextrun"/>
          <w:rFonts w:asciiTheme="minorHAnsi" w:hAnsiTheme="minorHAnsi"/>
          <w:sz w:val="22"/>
          <w:szCs w:val="22"/>
        </w:rPr>
        <w:t xml:space="preserve">rof. Dr. Thomas </w:t>
      </w:r>
      <w:proofErr w:type="spellStart"/>
      <w:r w:rsidRPr="00131248">
        <w:rPr>
          <w:rStyle w:val="normaltextrun"/>
          <w:rFonts w:asciiTheme="minorHAnsi" w:hAnsiTheme="minorHAnsi"/>
          <w:sz w:val="22"/>
          <w:szCs w:val="22"/>
        </w:rPr>
        <w:t>Görgen</w:t>
      </w:r>
      <w:proofErr w:type="spellEnd"/>
      <w:r w:rsidRPr="00131248">
        <w:rPr>
          <w:rStyle w:val="normaltextrun"/>
          <w:rFonts w:asciiTheme="minorHAnsi" w:hAnsiTheme="minorHAnsi"/>
          <w:sz w:val="22"/>
          <w:szCs w:val="22"/>
        </w:rPr>
        <w:t xml:space="preserve">: </w:t>
      </w:r>
      <w:r w:rsidRPr="00131248">
        <w:rPr>
          <w:rStyle w:val="normaltextrun"/>
          <w:rFonts w:asciiTheme="minorHAnsi" w:hAnsiTheme="minorHAnsi"/>
          <w:i/>
          <w:iCs/>
          <w:sz w:val="22"/>
          <w:szCs w:val="22"/>
        </w:rPr>
        <w:t>Nebezpečí na bezpečných místech? Agresivní rezidenti v ústavní péči</w:t>
      </w:r>
    </w:p>
    <w:p w14:paraId="558C3E46" w14:textId="76C17795" w:rsidR="0048656D" w:rsidRPr="00131248" w:rsidRDefault="00131248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hAnsiTheme="minorHAnsi"/>
          <w:sz w:val="22"/>
          <w:szCs w:val="22"/>
        </w:rPr>
        <w:t>09</w:t>
      </w:r>
      <w:r w:rsidR="0048656D" w:rsidRPr="00131248">
        <w:rPr>
          <w:rStyle w:val="normaltextrun"/>
          <w:rFonts w:asciiTheme="minorHAnsi" w:hAnsiTheme="minorHAnsi"/>
          <w:sz w:val="22"/>
          <w:szCs w:val="22"/>
        </w:rPr>
        <w:t>:</w:t>
      </w:r>
      <w:r>
        <w:rPr>
          <w:rStyle w:val="normaltextrun"/>
          <w:rFonts w:asciiTheme="minorHAnsi" w:hAnsiTheme="minorHAnsi"/>
          <w:sz w:val="22"/>
          <w:szCs w:val="22"/>
        </w:rPr>
        <w:t>5</w:t>
      </w:r>
      <w:r w:rsidR="0048656D" w:rsidRPr="00131248">
        <w:rPr>
          <w:rStyle w:val="normaltextrun"/>
          <w:rFonts w:asciiTheme="minorHAnsi" w:hAnsiTheme="minorHAnsi"/>
          <w:sz w:val="22"/>
          <w:szCs w:val="22"/>
        </w:rPr>
        <w:t>0 - 10:</w:t>
      </w:r>
      <w:r>
        <w:rPr>
          <w:rStyle w:val="normaltextrun"/>
          <w:rFonts w:asciiTheme="minorHAnsi" w:hAnsiTheme="minorHAnsi"/>
          <w:sz w:val="22"/>
          <w:szCs w:val="22"/>
        </w:rPr>
        <w:t>10</w:t>
      </w:r>
      <w:r w:rsidR="0048656D" w:rsidRPr="00131248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="009E0327" w:rsidRPr="00131248">
        <w:rPr>
          <w:rStyle w:val="normaltextrun"/>
          <w:rFonts w:asciiTheme="minorHAnsi" w:hAnsiTheme="minorHAnsi"/>
          <w:sz w:val="22"/>
          <w:szCs w:val="22"/>
        </w:rPr>
        <w:t>prof.</w:t>
      </w:r>
      <w:r w:rsidR="0048656D" w:rsidRPr="00131248">
        <w:rPr>
          <w:rStyle w:val="normaltextrun"/>
          <w:rFonts w:asciiTheme="minorHAnsi" w:hAnsiTheme="minorHAnsi"/>
          <w:sz w:val="22"/>
          <w:szCs w:val="22"/>
        </w:rPr>
        <w:t xml:space="preserve"> Robert Brent</w:t>
      </w:r>
      <w:r w:rsidR="0048656D" w:rsidRPr="00131248">
        <w:rPr>
          <w:rStyle w:val="normaltextrun"/>
          <w:rFonts w:asciiTheme="minorHAnsi" w:hAnsiTheme="minorHAnsi"/>
        </w:rPr>
        <w:t>:</w:t>
      </w:r>
      <w:r w:rsidR="0048656D" w:rsidRPr="00131248">
        <w:rPr>
          <w:rFonts w:ascii="Calibri" w:hAnsi="Calibri"/>
          <w:sz w:val="22"/>
          <w:szCs w:val="22"/>
        </w:rPr>
        <w:t xml:space="preserve"> </w:t>
      </w:r>
      <w:r w:rsidR="00705ABC" w:rsidRPr="00131248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Zjišťování výskytu seniorského abusu a nákladů s tím spojených </w:t>
      </w:r>
    </w:p>
    <w:p w14:paraId="003DDCC0" w14:textId="4158AE52" w:rsidR="0048656D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/>
          <w:i/>
          <w:iCs/>
          <w:sz w:val="22"/>
          <w:szCs w:val="22"/>
        </w:rPr>
      </w:pPr>
      <w:r w:rsidRPr="00131248">
        <w:rPr>
          <w:rStyle w:val="normaltextrun"/>
          <w:rFonts w:asciiTheme="minorHAnsi" w:hAnsiTheme="minorHAnsi"/>
          <w:sz w:val="22"/>
          <w:szCs w:val="22"/>
        </w:rPr>
        <w:t>10:</w:t>
      </w:r>
      <w:r w:rsidR="00131248">
        <w:rPr>
          <w:rStyle w:val="normaltextrun"/>
          <w:rFonts w:asciiTheme="minorHAnsi" w:hAnsiTheme="minorHAnsi"/>
          <w:sz w:val="22"/>
          <w:szCs w:val="22"/>
        </w:rPr>
        <w:t>1</w:t>
      </w:r>
      <w:r w:rsidRPr="00131248">
        <w:rPr>
          <w:rStyle w:val="normaltextrun"/>
          <w:rFonts w:asciiTheme="minorHAnsi" w:hAnsiTheme="minorHAnsi"/>
          <w:sz w:val="22"/>
          <w:szCs w:val="22"/>
        </w:rPr>
        <w:t>0</w:t>
      </w:r>
      <w:r w:rsidR="00131248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Pr="00131248">
        <w:rPr>
          <w:rStyle w:val="normaltextrun"/>
          <w:rFonts w:asciiTheme="minorHAnsi" w:hAnsiTheme="minorHAnsi"/>
          <w:sz w:val="22"/>
          <w:szCs w:val="22"/>
        </w:rPr>
        <w:t>-</w:t>
      </w:r>
      <w:r w:rsidR="00131248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Pr="00131248">
        <w:rPr>
          <w:rStyle w:val="normaltextrun"/>
          <w:rFonts w:asciiTheme="minorHAnsi" w:hAnsiTheme="minorHAnsi"/>
          <w:sz w:val="22"/>
          <w:szCs w:val="22"/>
        </w:rPr>
        <w:t>10:</w:t>
      </w:r>
      <w:r w:rsidR="00131248">
        <w:rPr>
          <w:rStyle w:val="normaltextrun"/>
          <w:rFonts w:asciiTheme="minorHAnsi" w:hAnsiTheme="minorHAnsi"/>
          <w:sz w:val="22"/>
          <w:szCs w:val="22"/>
        </w:rPr>
        <w:t>3</w:t>
      </w:r>
      <w:r w:rsidRPr="00131248">
        <w:rPr>
          <w:rStyle w:val="normaltextrun"/>
          <w:rFonts w:asciiTheme="minorHAnsi" w:hAnsiTheme="minorHAnsi"/>
          <w:sz w:val="22"/>
          <w:szCs w:val="22"/>
        </w:rPr>
        <w:t xml:space="preserve">0 </w:t>
      </w:r>
      <w:r w:rsidR="009E0327" w:rsidRPr="00131248">
        <w:rPr>
          <w:rStyle w:val="normaltextrun"/>
          <w:rFonts w:asciiTheme="minorHAnsi" w:hAnsiTheme="minorHAnsi"/>
          <w:sz w:val="22"/>
          <w:szCs w:val="22"/>
        </w:rPr>
        <w:t>doc.</w:t>
      </w:r>
      <w:r w:rsidRPr="00131248">
        <w:rPr>
          <w:rStyle w:val="normaltextrun"/>
          <w:rFonts w:asciiTheme="minorHAnsi" w:hAnsiTheme="minorHAnsi"/>
          <w:sz w:val="22"/>
          <w:szCs w:val="22"/>
        </w:rPr>
        <w:t xml:space="preserve"> PhDr. Ludmila Čírtková, CSc.: </w:t>
      </w:r>
      <w:r w:rsidRPr="00131248">
        <w:rPr>
          <w:rStyle w:val="normaltextrun"/>
          <w:rFonts w:ascii="Calibri" w:hAnsi="Calibri"/>
          <w:i/>
          <w:iCs/>
          <w:sz w:val="22"/>
          <w:szCs w:val="22"/>
        </w:rPr>
        <w:t>Typologie oběti a pachatele</w:t>
      </w:r>
    </w:p>
    <w:p w14:paraId="4BAC32D1" w14:textId="736E6E31" w:rsidR="00131248" w:rsidRPr="00131248" w:rsidRDefault="00131248" w:rsidP="0048656D">
      <w:pPr>
        <w:pStyle w:val="paragraph"/>
        <w:spacing w:beforeAutospacing="0" w:after="0" w:afterAutospacing="0"/>
        <w:textAlignment w:val="baseline"/>
      </w:pPr>
      <w:r w:rsidRPr="00131248">
        <w:rPr>
          <w:rStyle w:val="normaltextrun"/>
          <w:rFonts w:ascii="Calibri" w:hAnsi="Calibri"/>
          <w:sz w:val="22"/>
          <w:szCs w:val="22"/>
        </w:rPr>
        <w:t>10:30 – 10:50 Debata</w:t>
      </w:r>
    </w:p>
    <w:p w14:paraId="1E5153D2" w14:textId="5760F233" w:rsidR="0048656D" w:rsidRPr="00B74603" w:rsidRDefault="0048656D"/>
    <w:p w14:paraId="38CF06E6" w14:textId="3B23FEF5" w:rsidR="006D4330" w:rsidRPr="00B74603" w:rsidRDefault="006D4330" w:rsidP="006D4330">
      <w:pPr>
        <w:jc w:val="center"/>
      </w:pPr>
      <w:r w:rsidRPr="00B74603">
        <w:t>10:50 – 11:15 Přestávka</w:t>
      </w:r>
      <w:r w:rsidR="00582048" w:rsidRPr="00B74603">
        <w:t xml:space="preserve"> na kávu</w:t>
      </w:r>
    </w:p>
    <w:p w14:paraId="458676B6" w14:textId="5F4D5FD4" w:rsidR="00B03DA5" w:rsidRPr="00B74603" w:rsidRDefault="00B03DA5" w:rsidP="00B03DA5">
      <w:pPr>
        <w:rPr>
          <w:b/>
          <w:bCs/>
        </w:rPr>
      </w:pPr>
      <w:r w:rsidRPr="00B74603">
        <w:rPr>
          <w:b/>
          <w:bCs/>
        </w:rPr>
        <w:t>11:15 - 12:</w:t>
      </w:r>
      <w:r w:rsidR="00DC343F">
        <w:rPr>
          <w:b/>
          <w:bCs/>
        </w:rPr>
        <w:t>4</w:t>
      </w:r>
      <w:r w:rsidRPr="00B74603">
        <w:rPr>
          <w:b/>
          <w:bCs/>
        </w:rPr>
        <w:t xml:space="preserve">5 PLENÁRNÍ ZASEDÁNÍ </w:t>
      </w:r>
    </w:p>
    <w:p w14:paraId="5284F27E" w14:textId="147FBECA" w:rsidR="00B03DA5" w:rsidRPr="00B74603" w:rsidRDefault="00582048" w:rsidP="00B03DA5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B74603">
        <w:rPr>
          <w:rStyle w:val="normaltextrun"/>
          <w:rFonts w:asciiTheme="minorHAnsi" w:hAnsiTheme="minorHAnsi"/>
          <w:b/>
          <w:bCs/>
          <w:sz w:val="22"/>
          <w:szCs w:val="22"/>
        </w:rPr>
        <w:t xml:space="preserve">EAN RIZIKOVÉ FAKTORY A PREVENCE </w:t>
      </w:r>
    </w:p>
    <w:p w14:paraId="2A7389F8" w14:textId="5617EED8" w:rsidR="00B03DA5" w:rsidRPr="00096F7A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096F7A">
        <w:rPr>
          <w:rFonts w:ascii="Calibri" w:hAnsi="Calibri"/>
          <w:sz w:val="22"/>
          <w:szCs w:val="22"/>
        </w:rPr>
        <w:t>11:</w:t>
      </w:r>
      <w:r w:rsidR="00131248" w:rsidRPr="00096F7A">
        <w:rPr>
          <w:rFonts w:ascii="Calibri" w:hAnsi="Calibri"/>
          <w:sz w:val="22"/>
          <w:szCs w:val="22"/>
        </w:rPr>
        <w:t>1</w:t>
      </w:r>
      <w:r w:rsidRPr="00096F7A">
        <w:rPr>
          <w:rFonts w:ascii="Calibri" w:hAnsi="Calibri"/>
          <w:sz w:val="22"/>
          <w:szCs w:val="22"/>
        </w:rPr>
        <w:t>5 - 11:</w:t>
      </w:r>
      <w:r w:rsidR="00131248" w:rsidRPr="00096F7A">
        <w:rPr>
          <w:rFonts w:ascii="Calibri" w:hAnsi="Calibri"/>
          <w:sz w:val="22"/>
          <w:szCs w:val="22"/>
        </w:rPr>
        <w:t>3</w:t>
      </w:r>
      <w:r w:rsidRPr="00096F7A">
        <w:rPr>
          <w:rFonts w:ascii="Calibri" w:hAnsi="Calibri"/>
          <w:sz w:val="22"/>
          <w:szCs w:val="22"/>
        </w:rPr>
        <w:t xml:space="preserve">5 </w:t>
      </w:r>
      <w:r w:rsidR="00F82AD0" w:rsidRPr="00096F7A">
        <w:rPr>
          <w:rFonts w:ascii="Calibri" w:hAnsi="Calibri"/>
          <w:sz w:val="22"/>
          <w:szCs w:val="22"/>
        </w:rPr>
        <w:t>prof.</w:t>
      </w:r>
      <w:r w:rsidRPr="00096F7A">
        <w:rPr>
          <w:rFonts w:ascii="Calibri" w:hAnsi="Calibri"/>
          <w:sz w:val="22"/>
          <w:szCs w:val="22"/>
        </w:rPr>
        <w:t xml:space="preserve"> Amanda Phelan: </w:t>
      </w:r>
      <w:r w:rsidRPr="00096F7A">
        <w:rPr>
          <w:rStyle w:val="normaltextrun"/>
          <w:rFonts w:asciiTheme="minorHAnsi" w:hAnsiTheme="minorHAnsi"/>
          <w:i/>
          <w:iCs/>
          <w:sz w:val="22"/>
          <w:szCs w:val="22"/>
        </w:rPr>
        <w:t>Budování komplexní bezpečnostní struktury pro ohrožené dospělé</w:t>
      </w:r>
    </w:p>
    <w:p w14:paraId="2D80AA5D" w14:textId="148EBA88" w:rsidR="00B03DA5" w:rsidRPr="00096F7A" w:rsidRDefault="00B03DA5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/>
          <w:i/>
          <w:iCs/>
          <w:sz w:val="22"/>
          <w:szCs w:val="22"/>
        </w:rPr>
      </w:pPr>
      <w:r w:rsidRPr="00096F7A">
        <w:rPr>
          <w:rFonts w:ascii="Calibri" w:hAnsi="Calibri"/>
          <w:sz w:val="22"/>
          <w:szCs w:val="22"/>
        </w:rPr>
        <w:t>11:</w:t>
      </w:r>
      <w:r w:rsidR="00131248" w:rsidRPr="00096F7A">
        <w:rPr>
          <w:rFonts w:ascii="Calibri" w:hAnsi="Calibri"/>
          <w:sz w:val="22"/>
          <w:szCs w:val="22"/>
        </w:rPr>
        <w:t>3</w:t>
      </w:r>
      <w:r w:rsidRPr="00096F7A">
        <w:rPr>
          <w:rFonts w:ascii="Calibri" w:hAnsi="Calibri"/>
          <w:sz w:val="22"/>
          <w:szCs w:val="22"/>
        </w:rPr>
        <w:t xml:space="preserve">5 </w:t>
      </w:r>
      <w:r w:rsidR="00131248" w:rsidRPr="00096F7A">
        <w:rPr>
          <w:rFonts w:ascii="Calibri" w:hAnsi="Calibri"/>
          <w:sz w:val="22"/>
          <w:szCs w:val="22"/>
        </w:rPr>
        <w:t>-</w:t>
      </w:r>
      <w:r w:rsidRPr="00096F7A">
        <w:rPr>
          <w:rFonts w:ascii="Calibri" w:hAnsi="Calibri"/>
          <w:sz w:val="22"/>
          <w:szCs w:val="22"/>
        </w:rPr>
        <w:t xml:space="preserve"> 1</w:t>
      </w:r>
      <w:r w:rsidR="00131248" w:rsidRPr="00096F7A">
        <w:rPr>
          <w:rFonts w:ascii="Calibri" w:hAnsi="Calibri"/>
          <w:sz w:val="22"/>
          <w:szCs w:val="22"/>
        </w:rPr>
        <w:t>1</w:t>
      </w:r>
      <w:r w:rsidRPr="00096F7A">
        <w:rPr>
          <w:rFonts w:ascii="Calibri" w:hAnsi="Calibri"/>
          <w:sz w:val="22"/>
          <w:szCs w:val="22"/>
        </w:rPr>
        <w:t>:</w:t>
      </w:r>
      <w:r w:rsidR="00131248" w:rsidRPr="00096F7A">
        <w:rPr>
          <w:rFonts w:ascii="Calibri" w:hAnsi="Calibri"/>
          <w:sz w:val="22"/>
          <w:szCs w:val="22"/>
        </w:rPr>
        <w:t>5</w:t>
      </w:r>
      <w:r w:rsidRPr="00096F7A">
        <w:rPr>
          <w:rFonts w:ascii="Calibri" w:hAnsi="Calibri"/>
          <w:sz w:val="22"/>
          <w:szCs w:val="22"/>
        </w:rPr>
        <w:t xml:space="preserve">5 Nataša </w:t>
      </w:r>
      <w:proofErr w:type="spellStart"/>
      <w:r w:rsidRPr="00096F7A">
        <w:rPr>
          <w:rFonts w:ascii="Calibri" w:hAnsi="Calibri"/>
          <w:sz w:val="22"/>
          <w:szCs w:val="22"/>
        </w:rPr>
        <w:t>Todorović</w:t>
      </w:r>
      <w:proofErr w:type="spellEnd"/>
      <w:r w:rsidRPr="00096F7A">
        <w:rPr>
          <w:rFonts w:ascii="Calibri" w:hAnsi="Calibri"/>
          <w:sz w:val="22"/>
          <w:szCs w:val="22"/>
        </w:rPr>
        <w:t xml:space="preserve">, MPH: </w:t>
      </w:r>
      <w:r w:rsidRPr="00096F7A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Systém ochrany před EAN v Srbsku; Lidská práva a </w:t>
      </w:r>
      <w:r w:rsidR="000D096A" w:rsidRPr="00096F7A">
        <w:rPr>
          <w:rStyle w:val="normaltextrun"/>
          <w:rFonts w:asciiTheme="minorHAnsi" w:hAnsiTheme="minorHAnsi"/>
          <w:i/>
          <w:iCs/>
          <w:sz w:val="22"/>
          <w:szCs w:val="22"/>
        </w:rPr>
        <w:t>týrání</w:t>
      </w:r>
      <w:r w:rsidRPr="00096F7A">
        <w:rPr>
          <w:rStyle w:val="normaltextrun"/>
          <w:rFonts w:asciiTheme="minorHAnsi" w:hAnsiTheme="minorHAnsi"/>
          <w:i/>
          <w:iCs/>
          <w:sz w:val="22"/>
          <w:szCs w:val="22"/>
        </w:rPr>
        <w:t xml:space="preserve"> seniorů: Příkladová studie: Srbsko</w:t>
      </w:r>
    </w:p>
    <w:p w14:paraId="2C34D8D2" w14:textId="115BCCF2" w:rsidR="00E6757E" w:rsidRPr="00096F7A" w:rsidRDefault="00131248" w:rsidP="00DE3998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/>
          <w:sz w:val="22"/>
          <w:szCs w:val="22"/>
        </w:rPr>
      </w:pPr>
      <w:r w:rsidRPr="00096F7A">
        <w:rPr>
          <w:rStyle w:val="normaltextrun"/>
          <w:rFonts w:asciiTheme="minorHAnsi" w:hAnsiTheme="minorHAnsi"/>
          <w:sz w:val="22"/>
          <w:szCs w:val="22"/>
        </w:rPr>
        <w:t>11:5</w:t>
      </w:r>
      <w:r w:rsidR="00E6757E" w:rsidRPr="00096F7A">
        <w:rPr>
          <w:rStyle w:val="normaltextrun"/>
          <w:rFonts w:asciiTheme="minorHAnsi" w:hAnsiTheme="minorHAnsi"/>
          <w:sz w:val="22"/>
          <w:szCs w:val="22"/>
        </w:rPr>
        <w:t xml:space="preserve">5 </w:t>
      </w:r>
      <w:r w:rsidRPr="00096F7A">
        <w:rPr>
          <w:rStyle w:val="normaltextrun"/>
          <w:rFonts w:asciiTheme="minorHAnsi" w:hAnsiTheme="minorHAnsi"/>
          <w:sz w:val="22"/>
          <w:szCs w:val="22"/>
        </w:rPr>
        <w:t>-</w:t>
      </w:r>
      <w:r w:rsidR="00E6757E" w:rsidRPr="00096F7A">
        <w:rPr>
          <w:rStyle w:val="normaltextrun"/>
          <w:rFonts w:asciiTheme="minorHAnsi" w:hAnsiTheme="minorHAnsi"/>
          <w:sz w:val="22"/>
          <w:szCs w:val="22"/>
        </w:rPr>
        <w:t xml:space="preserve"> 12</w:t>
      </w:r>
      <w:r w:rsidRPr="00096F7A">
        <w:rPr>
          <w:rStyle w:val="normaltextrun"/>
          <w:rFonts w:asciiTheme="minorHAnsi" w:hAnsiTheme="minorHAnsi"/>
          <w:sz w:val="22"/>
          <w:szCs w:val="22"/>
        </w:rPr>
        <w:t>:25</w:t>
      </w:r>
      <w:r w:rsidR="00E6757E" w:rsidRPr="00096F7A">
        <w:rPr>
          <w:rStyle w:val="normaltextrun"/>
          <w:rFonts w:asciiTheme="minorHAnsi" w:hAnsiTheme="minorHAnsi"/>
          <w:sz w:val="22"/>
          <w:szCs w:val="22"/>
        </w:rPr>
        <w:t xml:space="preserve"> </w:t>
      </w:r>
      <w:r w:rsidR="006A0B23">
        <w:rPr>
          <w:rStyle w:val="normaltextrun"/>
          <w:rFonts w:asciiTheme="minorHAnsi" w:hAnsiTheme="minorHAnsi"/>
          <w:sz w:val="22"/>
          <w:szCs w:val="22"/>
        </w:rPr>
        <w:t xml:space="preserve">Mgr. </w:t>
      </w:r>
      <w:r w:rsidR="009C4DE0" w:rsidRPr="00096F7A">
        <w:rPr>
          <w:rStyle w:val="normaltextrun"/>
          <w:rFonts w:asciiTheme="minorHAnsi" w:hAnsiTheme="minorHAnsi"/>
          <w:sz w:val="22"/>
          <w:szCs w:val="22"/>
        </w:rPr>
        <w:t>Petra Vitoušová: Adaptace metody SARA pro ČR</w:t>
      </w:r>
    </w:p>
    <w:p w14:paraId="2004DB6F" w14:textId="2BC77D61" w:rsidR="00DC343F" w:rsidRPr="00096F7A" w:rsidRDefault="00DC343F" w:rsidP="00DE3998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/>
          <w:sz w:val="22"/>
          <w:szCs w:val="22"/>
        </w:rPr>
      </w:pPr>
      <w:r w:rsidRPr="00096F7A">
        <w:rPr>
          <w:rStyle w:val="normaltextrun"/>
          <w:rFonts w:asciiTheme="minorHAnsi" w:hAnsiTheme="minorHAnsi"/>
          <w:sz w:val="22"/>
          <w:szCs w:val="22"/>
        </w:rPr>
        <w:t>12:</w:t>
      </w:r>
      <w:r w:rsidR="00131248" w:rsidRPr="00096F7A">
        <w:rPr>
          <w:rStyle w:val="normaltextrun"/>
          <w:rFonts w:asciiTheme="minorHAnsi" w:hAnsiTheme="minorHAnsi"/>
          <w:sz w:val="22"/>
          <w:szCs w:val="22"/>
        </w:rPr>
        <w:t xml:space="preserve">25 - </w:t>
      </w:r>
      <w:r w:rsidRPr="00096F7A">
        <w:rPr>
          <w:rStyle w:val="normaltextrun"/>
          <w:rFonts w:asciiTheme="minorHAnsi" w:hAnsiTheme="minorHAnsi"/>
          <w:sz w:val="22"/>
          <w:szCs w:val="22"/>
        </w:rPr>
        <w:t xml:space="preserve">12:45 </w:t>
      </w:r>
      <w:r w:rsidR="00131248" w:rsidRPr="00096F7A">
        <w:rPr>
          <w:rStyle w:val="normaltextrun"/>
          <w:rFonts w:asciiTheme="minorHAnsi" w:hAnsiTheme="minorHAnsi"/>
          <w:sz w:val="22"/>
          <w:szCs w:val="22"/>
        </w:rPr>
        <w:t>Debata</w:t>
      </w:r>
    </w:p>
    <w:p w14:paraId="6EB98BB9" w14:textId="77777777" w:rsidR="00DC343F" w:rsidRPr="00096F7A" w:rsidRDefault="00DC343F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/>
          <w:b/>
          <w:bCs/>
          <w:sz w:val="22"/>
          <w:szCs w:val="22"/>
        </w:rPr>
      </w:pPr>
    </w:p>
    <w:p w14:paraId="76AAC730" w14:textId="36622887" w:rsidR="006D4330" w:rsidRPr="00096F7A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096F7A">
        <w:rPr>
          <w:rStyle w:val="normaltextrun"/>
          <w:rFonts w:ascii="Calibri" w:hAnsi="Calibri"/>
          <w:b/>
          <w:bCs/>
          <w:sz w:val="22"/>
          <w:szCs w:val="22"/>
        </w:rPr>
        <w:t>12:</w:t>
      </w:r>
      <w:r w:rsidR="00110183" w:rsidRPr="00096F7A">
        <w:rPr>
          <w:rStyle w:val="normaltextrun"/>
          <w:rFonts w:ascii="Calibri" w:hAnsi="Calibri"/>
          <w:b/>
          <w:bCs/>
          <w:sz w:val="22"/>
          <w:szCs w:val="22"/>
        </w:rPr>
        <w:t>4</w:t>
      </w:r>
      <w:r w:rsidRPr="00096F7A">
        <w:rPr>
          <w:rStyle w:val="normaltextrun"/>
          <w:rFonts w:ascii="Calibri" w:hAnsi="Calibri"/>
          <w:b/>
          <w:bCs/>
          <w:sz w:val="22"/>
          <w:szCs w:val="22"/>
        </w:rPr>
        <w:t>5 – 13:30 OBĚD</w:t>
      </w:r>
    </w:p>
    <w:p w14:paraId="6FC19890" w14:textId="50758093" w:rsidR="00B03DA5" w:rsidRPr="00096F7A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096F7A">
        <w:rPr>
          <w:rStyle w:val="normaltextrun"/>
          <w:rFonts w:ascii="Calibri" w:hAnsi="Calibri"/>
          <w:b/>
          <w:bCs/>
          <w:sz w:val="22"/>
          <w:szCs w:val="22"/>
        </w:rPr>
        <w:t>WORKSHOP</w:t>
      </w:r>
      <w:r w:rsidR="00582048" w:rsidRPr="00096F7A">
        <w:rPr>
          <w:rStyle w:val="normaltextrun"/>
          <w:rFonts w:ascii="Calibri" w:hAnsi="Calibri"/>
          <w:b/>
          <w:bCs/>
          <w:sz w:val="22"/>
          <w:szCs w:val="22"/>
        </w:rPr>
        <w:t xml:space="preserve"> </w:t>
      </w:r>
      <w:r w:rsidRPr="00096F7A">
        <w:rPr>
          <w:rStyle w:val="normaltextrun"/>
          <w:rFonts w:ascii="Calibri" w:hAnsi="Calibri"/>
          <w:b/>
          <w:bCs/>
          <w:sz w:val="22"/>
          <w:szCs w:val="22"/>
        </w:rPr>
        <w:t>13:30 – 14:45</w:t>
      </w:r>
      <w:r w:rsidRPr="00096F7A">
        <w:tab/>
        <w:t xml:space="preserve"> </w:t>
      </w:r>
    </w:p>
    <w:p w14:paraId="213875A1" w14:textId="1089A625" w:rsidR="00582048" w:rsidRPr="00096F7A" w:rsidRDefault="00582048" w:rsidP="00582048">
      <w:pPr>
        <w:spacing w:after="0"/>
        <w:textAlignment w:val="baseline"/>
        <w:rPr>
          <w:rStyle w:val="normaltextrun"/>
        </w:rPr>
      </w:pPr>
      <w:r w:rsidRPr="00096F7A">
        <w:rPr>
          <w:i/>
          <w:iCs/>
        </w:rPr>
        <w:t>Doporučené postupy při týrání a zanedbávání seniorů</w:t>
      </w:r>
      <w:r w:rsidR="009C2868" w:rsidRPr="00096F7A">
        <w:rPr>
          <w:i/>
          <w:iCs/>
        </w:rPr>
        <w:t>.</w:t>
      </w:r>
    </w:p>
    <w:p w14:paraId="7106D175" w14:textId="006C48E2" w:rsidR="00B03DA5" w:rsidRPr="00096F7A" w:rsidRDefault="00B03DA5" w:rsidP="00582048">
      <w:pPr>
        <w:spacing w:after="0"/>
        <w:textAlignment w:val="baseline"/>
        <w:rPr>
          <w:b/>
          <w:bCs/>
        </w:rPr>
      </w:pPr>
      <w:r w:rsidRPr="00096F7A">
        <w:rPr>
          <w:rStyle w:val="normaltextrun"/>
          <w:b/>
          <w:bCs/>
        </w:rPr>
        <w:t>MUDr. Zdeněk Kalvach, CSc.</w:t>
      </w:r>
    </w:p>
    <w:p w14:paraId="1E87F908" w14:textId="77777777" w:rsidR="00582048" w:rsidRPr="00096F7A" w:rsidRDefault="00582048" w:rsidP="00582048">
      <w:pPr>
        <w:pStyle w:val="paragraph"/>
        <w:spacing w:after="0" w:afterAutospacing="0"/>
        <w:textAlignment w:val="baseline"/>
        <w:rPr>
          <w:b/>
          <w:bCs/>
        </w:rPr>
      </w:pPr>
      <w:r w:rsidRPr="00096F7A"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 w:rsidRPr="00096F7A">
        <w:tab/>
        <w:t xml:space="preserve"> </w:t>
      </w:r>
    </w:p>
    <w:p w14:paraId="208751AB" w14:textId="77777777" w:rsidR="00110183" w:rsidRPr="00096F7A" w:rsidRDefault="00110183" w:rsidP="009C2868">
      <w:pPr>
        <w:spacing w:after="0" w:line="240" w:lineRule="auto"/>
        <w:textAlignment w:val="baseline"/>
        <w:rPr>
          <w:i/>
          <w:iCs/>
        </w:rPr>
      </w:pPr>
      <w:r w:rsidRPr="00096F7A">
        <w:rPr>
          <w:i/>
          <w:iCs/>
        </w:rPr>
        <w:t>Právo starších osob na asistenční technologii jako lidské právo</w:t>
      </w:r>
    </w:p>
    <w:p w14:paraId="0A2703D6" w14:textId="7FE68CB2" w:rsidR="00582048" w:rsidRPr="00096F7A" w:rsidRDefault="00096F7A" w:rsidP="009C2868">
      <w:pPr>
        <w:spacing w:after="0" w:line="240" w:lineRule="auto"/>
        <w:textAlignment w:val="baseline"/>
        <w:rPr>
          <w:b/>
          <w:bCs/>
        </w:rPr>
      </w:pPr>
      <w:r w:rsidRPr="00096F7A">
        <w:rPr>
          <w:b/>
          <w:bCs/>
        </w:rPr>
        <w:t xml:space="preserve">Mgr. </w:t>
      </w:r>
      <w:r w:rsidR="009C2868" w:rsidRPr="00096F7A">
        <w:rPr>
          <w:b/>
          <w:bCs/>
        </w:rPr>
        <w:t>Lucie Vidovićová, Ph.D.</w:t>
      </w:r>
    </w:p>
    <w:p w14:paraId="41044C47" w14:textId="77777777" w:rsidR="009C2868" w:rsidRPr="00096F7A" w:rsidRDefault="009C2868" w:rsidP="009C2868">
      <w:pPr>
        <w:spacing w:after="0" w:line="240" w:lineRule="auto"/>
        <w:textAlignment w:val="baseline"/>
      </w:pPr>
    </w:p>
    <w:p w14:paraId="35E02252" w14:textId="77777777" w:rsidR="00582048" w:rsidRPr="00096F7A" w:rsidRDefault="00582048" w:rsidP="009C2868">
      <w:pPr>
        <w:pStyle w:val="paragraph"/>
        <w:spacing w:beforeAutospacing="0" w:after="0" w:afterAutospacing="0"/>
        <w:textAlignment w:val="baseline"/>
        <w:rPr>
          <w:b/>
          <w:bCs/>
        </w:rPr>
      </w:pPr>
      <w:r w:rsidRPr="00096F7A">
        <w:rPr>
          <w:rStyle w:val="normaltextrun"/>
          <w:rFonts w:ascii="Calibri" w:hAnsi="Calibri"/>
          <w:b/>
          <w:bCs/>
          <w:sz w:val="22"/>
          <w:szCs w:val="22"/>
        </w:rPr>
        <w:t>WORKSHOP 13:30 – 14:45</w:t>
      </w:r>
      <w:r w:rsidRPr="00096F7A">
        <w:tab/>
        <w:t xml:space="preserve"> </w:t>
      </w:r>
    </w:p>
    <w:p w14:paraId="31CEC13F" w14:textId="13FD45C7" w:rsidR="00B03DA5" w:rsidRPr="00096F7A" w:rsidRDefault="00B03DA5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r w:rsidRPr="00096F7A">
        <w:rPr>
          <w:rFonts w:asciiTheme="minorHAnsi" w:hAnsiTheme="minorHAnsi"/>
          <w:i/>
          <w:iCs/>
          <w:sz w:val="22"/>
          <w:szCs w:val="22"/>
        </w:rPr>
        <w:t>Doporučené postupy v péči o LGBT</w:t>
      </w:r>
      <w:r w:rsidR="009C2868" w:rsidRPr="00096F7A">
        <w:rPr>
          <w:rFonts w:asciiTheme="minorHAnsi" w:hAnsiTheme="minorHAnsi"/>
          <w:i/>
          <w:iCs/>
        </w:rPr>
        <w:t>.</w:t>
      </w:r>
    </w:p>
    <w:p w14:paraId="435553B0" w14:textId="22EA7D82" w:rsidR="009C2868" w:rsidRPr="00096F7A" w:rsidRDefault="009C2868" w:rsidP="009C2868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b/>
          <w:bCs/>
          <w:i/>
          <w:iCs/>
        </w:rPr>
      </w:pPr>
      <w:r w:rsidRPr="00096F7A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ThLic. Mgr. Jaroslav Lorman, </w:t>
      </w:r>
      <w:proofErr w:type="spellStart"/>
      <w:r w:rsidRPr="00096F7A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Th.D</w:t>
      </w:r>
      <w:proofErr w:type="spellEnd"/>
      <w:r w:rsidRPr="00096F7A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.</w:t>
      </w:r>
    </w:p>
    <w:p w14:paraId="54AF4185" w14:textId="77777777" w:rsidR="0048656D" w:rsidRPr="00B74603" w:rsidRDefault="0048656D"/>
    <w:p w14:paraId="40CBFF27" w14:textId="33622AE5" w:rsidR="0048656D" w:rsidRPr="00096F7A" w:rsidRDefault="00E6757E" w:rsidP="00096F7A">
      <w:pPr>
        <w:spacing w:after="0"/>
        <w:textAlignment w:val="baseline"/>
        <w:rPr>
          <w:rStyle w:val="eop"/>
        </w:rPr>
      </w:pPr>
      <w:r w:rsidRPr="00096F7A">
        <w:rPr>
          <w:rStyle w:val="eop"/>
          <w:rFonts w:ascii="Calibri" w:hAnsi="Calibri" w:cs="Calibri"/>
        </w:rPr>
        <w:t>1</w:t>
      </w:r>
      <w:r w:rsidR="00096F7A" w:rsidRPr="00096F7A">
        <w:rPr>
          <w:rStyle w:val="eop"/>
          <w:rFonts w:ascii="Calibri" w:hAnsi="Calibri" w:cs="Calibri"/>
        </w:rPr>
        <w:t>4</w:t>
      </w:r>
      <w:r w:rsidRPr="00096F7A">
        <w:rPr>
          <w:rStyle w:val="eop"/>
          <w:rFonts w:ascii="Calibri" w:hAnsi="Calibri" w:cs="Calibri"/>
        </w:rPr>
        <w:t>:</w:t>
      </w:r>
      <w:r w:rsidR="00096F7A" w:rsidRPr="00096F7A">
        <w:rPr>
          <w:rStyle w:val="eop"/>
          <w:rFonts w:ascii="Calibri" w:hAnsi="Calibri" w:cs="Calibri"/>
        </w:rPr>
        <w:t>4</w:t>
      </w:r>
      <w:r w:rsidRPr="00096F7A">
        <w:rPr>
          <w:rStyle w:val="eop"/>
          <w:rFonts w:ascii="Calibri" w:hAnsi="Calibri" w:cs="Calibri"/>
        </w:rPr>
        <w:t>5 – 15:</w:t>
      </w:r>
      <w:r w:rsidR="00096F7A" w:rsidRPr="00096F7A">
        <w:rPr>
          <w:rStyle w:val="eop"/>
          <w:rFonts w:ascii="Calibri" w:hAnsi="Calibri" w:cs="Calibri"/>
        </w:rPr>
        <w:t>15</w:t>
      </w:r>
      <w:r w:rsidRPr="00096F7A">
        <w:rPr>
          <w:rStyle w:val="eop"/>
          <w:rFonts w:ascii="Calibri" w:hAnsi="Calibri" w:cs="Calibri"/>
        </w:rPr>
        <w:t xml:space="preserve"> </w:t>
      </w:r>
      <w:proofErr w:type="gramStart"/>
      <w:r w:rsidR="00096F7A" w:rsidRPr="00096F7A">
        <w:rPr>
          <w:rStyle w:val="normaltextrun"/>
        </w:rPr>
        <w:t>Doc.</w:t>
      </w:r>
      <w:proofErr w:type="gramEnd"/>
      <w:r w:rsidR="00096F7A" w:rsidRPr="00096F7A">
        <w:rPr>
          <w:rStyle w:val="normaltextrun"/>
        </w:rPr>
        <w:t xml:space="preserve"> PhDr. Ludmila Čírtková, CSc.</w:t>
      </w:r>
      <w:r w:rsidRPr="00096F7A">
        <w:rPr>
          <w:rStyle w:val="normaltextrun"/>
        </w:rPr>
        <w:t xml:space="preserve">, </w:t>
      </w:r>
      <w:r w:rsidR="00096F7A" w:rsidRPr="00096F7A">
        <w:rPr>
          <w:rStyle w:val="normaltextrun"/>
        </w:rPr>
        <w:t>Mgr. Lucie Vidovićová, Ph.D., MUDr. Zdeněk Kalvach, CSc.</w:t>
      </w:r>
      <w:r w:rsidRPr="00096F7A">
        <w:rPr>
          <w:rStyle w:val="normaltextrun"/>
        </w:rPr>
        <w:t>: Závěrečné zhodnocení</w:t>
      </w:r>
    </w:p>
    <w:p w14:paraId="7219D1C3" w14:textId="77777777" w:rsidR="0048656D" w:rsidRPr="00B74603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1892B64D" w14:textId="357D1F85" w:rsidR="0048656D" w:rsidRDefault="00A22E3E" w:rsidP="00110183">
      <w:pPr>
        <w:spacing w:after="0"/>
        <w:textAlignment w:val="baseline"/>
        <w:rPr>
          <w:rStyle w:val="normaltextrun"/>
        </w:rPr>
      </w:pPr>
      <w:r w:rsidRPr="00B74603">
        <w:rPr>
          <w:rStyle w:val="normaltextrun"/>
        </w:rPr>
        <w:t>15:</w:t>
      </w:r>
      <w:r w:rsidR="00096F7A">
        <w:rPr>
          <w:rStyle w:val="normaltextrun"/>
        </w:rPr>
        <w:t>15</w:t>
      </w:r>
      <w:r w:rsidRPr="00B74603">
        <w:rPr>
          <w:rStyle w:val="normaltextrun"/>
        </w:rPr>
        <w:t xml:space="preserve"> Konec Dne 2</w:t>
      </w:r>
    </w:p>
    <w:p w14:paraId="52288EC4" w14:textId="78F9D4CF" w:rsidR="006B36AA" w:rsidRDefault="006B36AA" w:rsidP="00110183">
      <w:pPr>
        <w:spacing w:after="0"/>
        <w:textAlignment w:val="baseline"/>
        <w:rPr>
          <w:rStyle w:val="normaltextrun"/>
        </w:rPr>
      </w:pPr>
    </w:p>
    <w:p w14:paraId="236600B6" w14:textId="1B36152B" w:rsidR="006B36AA" w:rsidRDefault="006B36AA" w:rsidP="00110183">
      <w:pPr>
        <w:spacing w:after="0"/>
        <w:textAlignment w:val="baseline"/>
        <w:rPr>
          <w:rStyle w:val="normaltextrun"/>
        </w:rPr>
      </w:pPr>
    </w:p>
    <w:p w14:paraId="04D6DE4D" w14:textId="421AF4FB" w:rsidR="006B36AA" w:rsidRDefault="006B36AA" w:rsidP="00110183">
      <w:pPr>
        <w:spacing w:after="0"/>
        <w:textAlignment w:val="baseline"/>
        <w:rPr>
          <w:rStyle w:val="normaltextrun"/>
        </w:rPr>
      </w:pPr>
    </w:p>
    <w:p w14:paraId="162C7421" w14:textId="11B1CF5F" w:rsidR="006B36AA" w:rsidRDefault="006B36AA" w:rsidP="00110183">
      <w:pPr>
        <w:spacing w:after="0"/>
        <w:textAlignment w:val="baseline"/>
      </w:pPr>
    </w:p>
    <w:sectPr w:rsidR="006B36A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B583EB" w14:textId="77777777" w:rsidR="00912E8E" w:rsidRDefault="00912E8E" w:rsidP="00912E8E">
      <w:pPr>
        <w:spacing w:after="0" w:line="240" w:lineRule="auto"/>
      </w:pPr>
      <w:r>
        <w:separator/>
      </w:r>
    </w:p>
  </w:endnote>
  <w:endnote w:type="continuationSeparator" w:id="0">
    <w:p w14:paraId="3BF8A930" w14:textId="77777777" w:rsidR="00912E8E" w:rsidRDefault="00912E8E" w:rsidP="00912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DD8AF" w14:textId="77777777" w:rsidR="00912E8E" w:rsidRDefault="00912E8E" w:rsidP="00912E8E">
      <w:pPr>
        <w:spacing w:after="0" w:line="240" w:lineRule="auto"/>
      </w:pPr>
      <w:r>
        <w:separator/>
      </w:r>
    </w:p>
  </w:footnote>
  <w:footnote w:type="continuationSeparator" w:id="0">
    <w:p w14:paraId="23EB2B83" w14:textId="77777777" w:rsidR="00912E8E" w:rsidRDefault="00912E8E" w:rsidP="00912E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CA298" w14:textId="254E2AAE" w:rsidR="00912E8E" w:rsidRDefault="00912E8E" w:rsidP="00D97F4B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NKsFAHkWnGgtAAAA"/>
  </w:docVars>
  <w:rsids>
    <w:rsidRoot w:val="0048656D"/>
    <w:rsid w:val="00044FA0"/>
    <w:rsid w:val="0006294C"/>
    <w:rsid w:val="00096F7A"/>
    <w:rsid w:val="000D096A"/>
    <w:rsid w:val="000D4FE8"/>
    <w:rsid w:val="000D69F7"/>
    <w:rsid w:val="00110183"/>
    <w:rsid w:val="00117103"/>
    <w:rsid w:val="00131248"/>
    <w:rsid w:val="00167A75"/>
    <w:rsid w:val="001C08E7"/>
    <w:rsid w:val="001E74E8"/>
    <w:rsid w:val="00271C52"/>
    <w:rsid w:val="002A0021"/>
    <w:rsid w:val="002A4F65"/>
    <w:rsid w:val="003131B2"/>
    <w:rsid w:val="003374F5"/>
    <w:rsid w:val="00366D73"/>
    <w:rsid w:val="00371792"/>
    <w:rsid w:val="003B7296"/>
    <w:rsid w:val="003C7509"/>
    <w:rsid w:val="00414A87"/>
    <w:rsid w:val="004530F7"/>
    <w:rsid w:val="004729C5"/>
    <w:rsid w:val="004763EB"/>
    <w:rsid w:val="0048656D"/>
    <w:rsid w:val="004B604B"/>
    <w:rsid w:val="004E7C6B"/>
    <w:rsid w:val="00510829"/>
    <w:rsid w:val="00582048"/>
    <w:rsid w:val="005A3CFA"/>
    <w:rsid w:val="005D7E18"/>
    <w:rsid w:val="00602561"/>
    <w:rsid w:val="006470E9"/>
    <w:rsid w:val="00687CC2"/>
    <w:rsid w:val="00692636"/>
    <w:rsid w:val="006A0B23"/>
    <w:rsid w:val="006A5B2C"/>
    <w:rsid w:val="006B36AA"/>
    <w:rsid w:val="006D0D5F"/>
    <w:rsid w:val="006D4330"/>
    <w:rsid w:val="00701454"/>
    <w:rsid w:val="00705ABC"/>
    <w:rsid w:val="00707912"/>
    <w:rsid w:val="00785D5B"/>
    <w:rsid w:val="007872A9"/>
    <w:rsid w:val="00850B01"/>
    <w:rsid w:val="008848A5"/>
    <w:rsid w:val="00890D26"/>
    <w:rsid w:val="008E6E69"/>
    <w:rsid w:val="008F2503"/>
    <w:rsid w:val="00912E8E"/>
    <w:rsid w:val="009522B1"/>
    <w:rsid w:val="0099397C"/>
    <w:rsid w:val="009A52AD"/>
    <w:rsid w:val="009C2868"/>
    <w:rsid w:val="009C4DE0"/>
    <w:rsid w:val="009E0327"/>
    <w:rsid w:val="009E42CA"/>
    <w:rsid w:val="00A131F9"/>
    <w:rsid w:val="00A22E3E"/>
    <w:rsid w:val="00A50BFD"/>
    <w:rsid w:val="00A87BF3"/>
    <w:rsid w:val="00AA1CA4"/>
    <w:rsid w:val="00B03DA5"/>
    <w:rsid w:val="00B077D4"/>
    <w:rsid w:val="00B62E19"/>
    <w:rsid w:val="00B74603"/>
    <w:rsid w:val="00B92C22"/>
    <w:rsid w:val="00BE7508"/>
    <w:rsid w:val="00C13921"/>
    <w:rsid w:val="00C169C2"/>
    <w:rsid w:val="00C425F6"/>
    <w:rsid w:val="00C620C2"/>
    <w:rsid w:val="00C75BDF"/>
    <w:rsid w:val="00D14A5B"/>
    <w:rsid w:val="00D60168"/>
    <w:rsid w:val="00D97F4B"/>
    <w:rsid w:val="00DC343F"/>
    <w:rsid w:val="00DC4E57"/>
    <w:rsid w:val="00DE0D04"/>
    <w:rsid w:val="00DE329E"/>
    <w:rsid w:val="00DE3998"/>
    <w:rsid w:val="00DF7D2D"/>
    <w:rsid w:val="00E2227C"/>
    <w:rsid w:val="00E31173"/>
    <w:rsid w:val="00E6757E"/>
    <w:rsid w:val="00E94026"/>
    <w:rsid w:val="00EA17F9"/>
    <w:rsid w:val="00EE5D59"/>
    <w:rsid w:val="00F01CEF"/>
    <w:rsid w:val="00F02F61"/>
    <w:rsid w:val="00F1063B"/>
    <w:rsid w:val="00F81977"/>
    <w:rsid w:val="00F82AD0"/>
    <w:rsid w:val="00F861FE"/>
    <w:rsid w:val="00FD5A04"/>
    <w:rsid w:val="00FE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cs-CZ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cs-CZ"/>
    </w:rPr>
  </w:style>
  <w:style w:type="paragraph" w:styleId="Zhlav">
    <w:name w:val="header"/>
    <w:basedOn w:val="Normln"/>
    <w:link w:val="ZhlavChar"/>
    <w:uiPriority w:val="99"/>
    <w:unhideWhenUsed/>
    <w:rsid w:val="00912E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2E8E"/>
  </w:style>
  <w:style w:type="paragraph" w:styleId="Zpat">
    <w:name w:val="footer"/>
    <w:basedOn w:val="Normln"/>
    <w:link w:val="ZpatChar"/>
    <w:uiPriority w:val="99"/>
    <w:unhideWhenUsed/>
    <w:rsid w:val="00912E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2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661271-4CE6-44C8-AC87-D7A9881FDB5C}">
  <ds:schemaRefs>
    <ds:schemaRef ds:uri="http://purl.org/dc/terms/"/>
    <ds:schemaRef ds:uri="http://purl.org/dc/elements/1.1/"/>
    <ds:schemaRef ds:uri="7fb8bd82-daeb-4635-800b-67438c4c467b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5273474a-9358-4e12-a7ee-b64c6f0aba8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79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7</cp:revision>
  <cp:lastPrinted>2020-06-15T09:01:00Z</cp:lastPrinted>
  <dcterms:created xsi:type="dcterms:W3CDTF">2020-06-09T07:21:00Z</dcterms:created>
  <dcterms:modified xsi:type="dcterms:W3CDTF">2020-06-1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